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5228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cper Szyma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cin Błachut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